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DF992" w14:textId="77777777" w:rsidR="00463F88" w:rsidRPr="00463F88" w:rsidRDefault="00463F88" w:rsidP="00752F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>UTM COORDINATES FOR TRANSECTS</w:t>
      </w:r>
    </w:p>
    <w:p w14:paraId="5CBC11FB" w14:textId="0FEBBBD1" w:rsidR="00463F88" w:rsidRPr="00463F88" w:rsidRDefault="00463F88" w:rsidP="00752F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>STUDY FSRM 1706-12</w:t>
      </w:r>
    </w:p>
    <w:p w14:paraId="360AB003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0F3729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9C3F21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>UNIQUE</w:t>
      </w:r>
    </w:p>
    <w:p w14:paraId="3D2B4029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D     PASTURE     TRANSECT         X-COORD          Y-COORD</w:t>
      </w:r>
    </w:p>
    <w:p w14:paraId="3F493CA3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>______     _______     ________     ___________     ____________</w:t>
      </w:r>
    </w:p>
    <w:p w14:paraId="77A80796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438058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3           1           01     515383.8658     3515544.5054</w:t>
      </w:r>
    </w:p>
    <w:p w14:paraId="74398FAB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4           1           02     515614.4411     3515403.7811</w:t>
      </w:r>
    </w:p>
    <w:p w14:paraId="5F497BB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5           1           03     515429.7525     3516237.0977</w:t>
      </w:r>
    </w:p>
    <w:p w14:paraId="211C3190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6           1           04     515359.0166     3516665.1183</w:t>
      </w:r>
    </w:p>
    <w:p w14:paraId="51A6347B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7           1           05     515586.2078     3515734.3402</w:t>
      </w:r>
    </w:p>
    <w:p w14:paraId="70384459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8           1           06     515591.6056     3516046.1055</w:t>
      </w:r>
    </w:p>
    <w:p w14:paraId="39A2F93A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9           1           07     515679.1551     3516261.1589</w:t>
      </w:r>
    </w:p>
    <w:p w14:paraId="3C3FF95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0           1           08     515892.3196     3515764.0917</w:t>
      </w:r>
    </w:p>
    <w:p w14:paraId="7D4C6AB2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1           1           09     515830.8676     3515291.0702</w:t>
      </w:r>
    </w:p>
    <w:p w14:paraId="77A6196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2           1           10     515870.7428     3516107.4857</w:t>
      </w:r>
    </w:p>
    <w:p w14:paraId="3A2AB162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3           1           11     516085.1324     3515609.2027</w:t>
      </w:r>
    </w:p>
    <w:p w14:paraId="12E3D266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4           1           12     516257.3200     3515716.5717</w:t>
      </w:r>
    </w:p>
    <w:p w14:paraId="490B45B5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5           1           13     516515.0884     3516361.7148</w:t>
      </w:r>
    </w:p>
    <w:p w14:paraId="507E0280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6           1           14     516482.2192     3516924.0846</w:t>
      </w:r>
    </w:p>
    <w:p w14:paraId="0D32C8D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7           1           15     516304.8072     3516898.4468</w:t>
      </w:r>
    </w:p>
    <w:p w14:paraId="70506A06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8           1           16     516256.5908     3517048.9645</w:t>
      </w:r>
    </w:p>
    <w:p w14:paraId="58005AAB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89           1           17     516085.2405     3517032.4990</w:t>
      </w:r>
    </w:p>
    <w:p w14:paraId="20A340F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90           1           18     515942.2661     3517086.2917</w:t>
      </w:r>
    </w:p>
    <w:p w14:paraId="31FF29D4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91           1           19     515730.1237     3516760.9866</w:t>
      </w:r>
    </w:p>
    <w:p w14:paraId="24F48069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92           1           20     515551.0319     3516844.5455</w:t>
      </w:r>
    </w:p>
    <w:p w14:paraId="52EF002E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8           7           01     517286.0412     3520450.0778</w:t>
      </w:r>
    </w:p>
    <w:p w14:paraId="35E6BBDA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9           7           02     518261.9783     3520623.1164</w:t>
      </w:r>
    </w:p>
    <w:p w14:paraId="6FC17D8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0           7           03     517563.7352     3520564.5295</w:t>
      </w:r>
    </w:p>
    <w:p w14:paraId="6CFA5E84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1           7           04     518663.8439     3520658.0863</w:t>
      </w:r>
    </w:p>
    <w:p w14:paraId="5C08D52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2           7           05     517768.4806     3520908.1110</w:t>
      </w:r>
    </w:p>
    <w:p w14:paraId="59E53179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3           7           06     517679.2191     3520954.7720</w:t>
      </w:r>
    </w:p>
    <w:p w14:paraId="48A7CAAB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4           7           07     518810.0948     3520840.4030</w:t>
      </w:r>
    </w:p>
    <w:p w14:paraId="6816E88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5           7           08     518448.4294     3521110.0003</w:t>
      </w:r>
    </w:p>
    <w:p w14:paraId="51E42850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6           7           09     518500.2907     3521252.9398</w:t>
      </w:r>
    </w:p>
    <w:p w14:paraId="38EB5CA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7           7           10     518046.3058     3521281.2335</w:t>
      </w:r>
    </w:p>
    <w:p w14:paraId="384E597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8           7           11     518163.0443     3521518.3526</w:t>
      </w:r>
    </w:p>
    <w:p w14:paraId="30CB3287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49           7           12     518736.6816     3521469.7381</w:t>
      </w:r>
    </w:p>
    <w:p w14:paraId="7E5E2806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0           7           13     518393.9013     3521745.5026</w:t>
      </w:r>
    </w:p>
    <w:p w14:paraId="7D327D37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1           7           14     518665.3259     3522189.9810</w:t>
      </w:r>
    </w:p>
    <w:p w14:paraId="14FA9DB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2           7           15     518513.1110     3522265.0935</w:t>
      </w:r>
    </w:p>
    <w:p w14:paraId="6D82581D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3           7           16     518393.5679     3522404.3785</w:t>
      </w:r>
    </w:p>
    <w:p w14:paraId="3C7B456D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4           7           17     518145.3927     3522378.4910</w:t>
      </w:r>
    </w:p>
    <w:p w14:paraId="602327D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5           7           18     518555.6641     3522590.4115</w:t>
      </w:r>
    </w:p>
    <w:p w14:paraId="3FBD04C7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6           7           19     518289.4463     3522648.0402</w:t>
      </w:r>
    </w:p>
    <w:p w14:paraId="516D28A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7           7           20     518160.6127     3522675.6494</w:t>
      </w:r>
    </w:p>
    <w:p w14:paraId="63BE3B47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8           8           01     512343.6743     3516796.6430</w:t>
      </w:r>
    </w:p>
    <w:p w14:paraId="13F5091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59           8           02     512900.6619     3516645.4773</w:t>
      </w:r>
    </w:p>
    <w:p w14:paraId="3A6B236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0           8           03     513106.4089     3516171.5672</w:t>
      </w:r>
    </w:p>
    <w:p w14:paraId="3B392086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1           8           04     513300.5574     3515989.2298</w:t>
      </w:r>
    </w:p>
    <w:p w14:paraId="19A177D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2           8           05     513806.3413     3516118.5162</w:t>
      </w:r>
    </w:p>
    <w:p w14:paraId="627E5D2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3           8           06     512860.6818     3516143.8585</w:t>
      </w:r>
    </w:p>
    <w:p w14:paraId="24C94F6E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4           8           07     513122.9042     3515731.1543</w:t>
      </w:r>
    </w:p>
    <w:p w14:paraId="59F8FEC2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5           8           08     513472.6964     3515528.6227</w:t>
      </w:r>
    </w:p>
    <w:p w14:paraId="40524379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6           8           09     514163.2807     3514942.9469</w:t>
      </w:r>
    </w:p>
    <w:p w14:paraId="2EF3617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7           8           10     513958.3034     3514799.4684</w:t>
      </w:r>
    </w:p>
    <w:p w14:paraId="49EF946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8           8           11     514019.4303     3515204.7707</w:t>
      </w:r>
    </w:p>
    <w:p w14:paraId="071E3D9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69           8           12     514037.1042     3515643.4738</w:t>
      </w:r>
    </w:p>
    <w:p w14:paraId="2E2EA154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70           8           13     514655.0737     3514917.8359</w:t>
      </w:r>
    </w:p>
    <w:p w14:paraId="4DEFDF9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171           8           14     514897.3871     3514597.1820</w:t>
      </w:r>
    </w:p>
    <w:p w14:paraId="0660A58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72           8           15     514767.7075     3514101.3477</w:t>
      </w:r>
    </w:p>
    <w:p w14:paraId="44BAFC7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73           8           16     515348.2969     3514139.9967</w:t>
      </w:r>
    </w:p>
    <w:p w14:paraId="5473511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74           8           17     512126.2281     3516571.9812</w:t>
      </w:r>
    </w:p>
    <w:p w14:paraId="66F9E71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75           8           18     513180.7331     3516050.4249</w:t>
      </w:r>
    </w:p>
    <w:p w14:paraId="1C236F7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76           8           19     514179.6124     3515845.2991</w:t>
      </w:r>
    </w:p>
    <w:p w14:paraId="167809B7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77           8           20     513869.3206     3515214.6132</w:t>
      </w:r>
    </w:p>
    <w:p w14:paraId="16197106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78           9           01     516946.8659     3517551.0444</w:t>
      </w:r>
    </w:p>
    <w:p w14:paraId="6911A7DA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79           9           02     516510.5567     3517872.8451</w:t>
      </w:r>
    </w:p>
    <w:p w14:paraId="65614AA2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0           9           03     516699.3444     3516935.2207</w:t>
      </w:r>
    </w:p>
    <w:p w14:paraId="60790D07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1           9           04     516875.7952     3518783.1379</w:t>
      </w:r>
    </w:p>
    <w:p w14:paraId="1EF5C02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2           9           05     516756.0117     3518255.0043</w:t>
      </w:r>
    </w:p>
    <w:p w14:paraId="54D86BC2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3           9           06     517984.1415     3518223.9468</w:t>
      </w:r>
    </w:p>
    <w:p w14:paraId="0DAACD0B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4           9           07     516853.1148     3518084.5265</w:t>
      </w:r>
    </w:p>
    <w:p w14:paraId="6C88D11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5           9           08     516858.1004     3518349.3149</w:t>
      </w:r>
    </w:p>
    <w:p w14:paraId="57CB7FF5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6           9           09     517602.2908     3517057.3653</w:t>
      </w:r>
    </w:p>
    <w:p w14:paraId="34F8B0D9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7           9           10     516170.1909     3517864.9353</w:t>
      </w:r>
    </w:p>
    <w:p w14:paraId="43A53C50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8           9           11     517766.1785     3517542.3393</w:t>
      </w:r>
    </w:p>
    <w:p w14:paraId="3507ADD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89           9           12     516976.0814     3517132.0284</w:t>
      </w:r>
    </w:p>
    <w:p w14:paraId="02A4F6B6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0           9           13     517155.0378     3518819.5058</w:t>
      </w:r>
    </w:p>
    <w:p w14:paraId="0D996349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1           9           14     517311.5284     3517149.0719</w:t>
      </w:r>
    </w:p>
    <w:p w14:paraId="50829FB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2           9           15     517182.0797     3516888.1155</w:t>
      </w:r>
    </w:p>
    <w:p w14:paraId="3E36292A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3           9           16     517147.1647     3517501.7242</w:t>
      </w:r>
    </w:p>
    <w:p w14:paraId="3ED6097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4           9           17     516202.2294     3517934.5962</w:t>
      </w:r>
    </w:p>
    <w:p w14:paraId="343733CA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5           9           18     517010.9932     3518113.1459</w:t>
      </w:r>
    </w:p>
    <w:p w14:paraId="44CAA06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6           9           19     517573.8998     3517570.3353</w:t>
      </w:r>
    </w:p>
    <w:p w14:paraId="2C77747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7           9           20     517197.9935     3517889.9086</w:t>
      </w:r>
    </w:p>
    <w:p w14:paraId="7DBBE127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8          10           01     518101.3233     3518790.5059</w:t>
      </w:r>
    </w:p>
    <w:p w14:paraId="2BB992E6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99          10           02     518153.8743     3519204.3195</w:t>
      </w:r>
    </w:p>
    <w:p w14:paraId="0945539B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0          10           03     517589.2264     3520160.7521</w:t>
      </w:r>
    </w:p>
    <w:p w14:paraId="43A510D0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1          10           04     517201.5888     3519499.2892</w:t>
      </w:r>
    </w:p>
    <w:p w14:paraId="2E82DB8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2          10           05     518481.0032     3519023.6707</w:t>
      </w:r>
    </w:p>
    <w:p w14:paraId="6D2D577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3          10           06     518799.9559     3519770.9119</w:t>
      </w:r>
    </w:p>
    <w:p w14:paraId="7F8210C7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4          10           07     518237.5417     3519327.2386</w:t>
      </w:r>
    </w:p>
    <w:p w14:paraId="3BCA8F50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5          10           08     517032.9535     3519707.3394</w:t>
      </w:r>
    </w:p>
    <w:p w14:paraId="64E8D4FD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6          10           09     518833.4959     3519918.6674</w:t>
      </w:r>
    </w:p>
    <w:p w14:paraId="533FE173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7          10           10     518463.4222     3519722.1406</w:t>
      </w:r>
    </w:p>
    <w:p w14:paraId="54B8D610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8          10           11     517968.9590     3520236.5188</w:t>
      </w:r>
    </w:p>
    <w:p w14:paraId="51F9031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09          10           12     517754.0677     3519404.8445</w:t>
      </w:r>
    </w:p>
    <w:p w14:paraId="58F997E6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10          10           13     518300.8162     3519512.3132</w:t>
      </w:r>
    </w:p>
    <w:p w14:paraId="7A453203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11          10           14     517534.6408     3519360.7563</w:t>
      </w:r>
    </w:p>
    <w:p w14:paraId="4B9C86AA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12          10           15     518425.2667     3519801.3155</w:t>
      </w:r>
    </w:p>
    <w:p w14:paraId="4EE6FF0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13          10           16     518547.0253     3519860.3113</w:t>
      </w:r>
    </w:p>
    <w:p w14:paraId="0ED360A7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14          10           17     517341.9645     3520352.6634</w:t>
      </w:r>
    </w:p>
    <w:p w14:paraId="5E2FB2B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15          10           18     518135.9631     3519836.2903</w:t>
      </w:r>
    </w:p>
    <w:p w14:paraId="66E824B1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16          10           19     517712.9047     3519908.6184</w:t>
      </w:r>
    </w:p>
    <w:p w14:paraId="72D4910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17          10           20     517269.9428     3520071.7769</w:t>
      </w:r>
    </w:p>
    <w:p w14:paraId="5FCDE8D4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69FAE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1CC8E92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>Projection: UTM, Zone 12</w:t>
      </w:r>
    </w:p>
    <w:p w14:paraId="4F8658AC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>Datum: NAD83</w:t>
      </w:r>
    </w:p>
    <w:p w14:paraId="70048C0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>Spheroid: GRS80</w:t>
      </w:r>
    </w:p>
    <w:p w14:paraId="797D0F0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B6971F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D06BC8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C3CA9A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>tran12utm.txt</w:t>
      </w:r>
    </w:p>
    <w:p w14:paraId="20401BA3" w14:textId="77777777" w:rsidR="00463F88" w:rsidRPr="00463F88" w:rsidRDefault="00463F88" w:rsidP="00463F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63F88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7E5139C0" w14:textId="77777777" w:rsidR="00750652" w:rsidRDefault="00750652"/>
    <w:sectPr w:rsidR="00750652" w:rsidSect="00463F8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UztjAxNjE2NzdR0lEKTi0uzszPAykwqgUARz6NmSwAAAA="/>
  </w:docVars>
  <w:rsids>
    <w:rsidRoot w:val="00463F88"/>
    <w:rsid w:val="00222996"/>
    <w:rsid w:val="00463F88"/>
    <w:rsid w:val="004734AA"/>
    <w:rsid w:val="00750652"/>
    <w:rsid w:val="0075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A16C9"/>
  <w15:chartTrackingRefBased/>
  <w15:docId w15:val="{EC95A7A9-EAC9-4457-8F6E-0C9B038B0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3F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3F8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1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11</Words>
  <Characters>5768</Characters>
  <Application>Microsoft Office Word</Application>
  <DocSecurity>0</DocSecurity>
  <Lines>48</Lines>
  <Paragraphs>13</Paragraphs>
  <ScaleCrop>false</ScaleCrop>
  <Company/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</cp:revision>
  <dcterms:created xsi:type="dcterms:W3CDTF">2022-04-08T23:53:00Z</dcterms:created>
  <dcterms:modified xsi:type="dcterms:W3CDTF">2022-04-11T20:32:00Z</dcterms:modified>
</cp:coreProperties>
</file>